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36CD" w14:textId="77777777" w:rsidR="00FE067E" w:rsidRPr="002F6635" w:rsidRDefault="00CD36CF" w:rsidP="00CC1F3B">
      <w:pPr>
        <w:pStyle w:val="TitlePageOrigin"/>
        <w:rPr>
          <w:color w:val="auto"/>
        </w:rPr>
      </w:pPr>
      <w:r w:rsidRPr="002F6635">
        <w:rPr>
          <w:color w:val="auto"/>
        </w:rPr>
        <w:t xml:space="preserve">WEST virginia </w:t>
      </w:r>
      <w:r w:rsidR="008347D1" w:rsidRPr="002F6635">
        <w:rPr>
          <w:color w:val="auto"/>
        </w:rPr>
        <w:t>Legislature</w:t>
      </w:r>
    </w:p>
    <w:p w14:paraId="497C3F5F" w14:textId="509C665F" w:rsidR="00CD36CF" w:rsidRPr="002F6635" w:rsidRDefault="00CD36CF" w:rsidP="00CC1F3B">
      <w:pPr>
        <w:pStyle w:val="TitlePageSession"/>
        <w:rPr>
          <w:color w:val="auto"/>
        </w:rPr>
      </w:pPr>
      <w:r w:rsidRPr="002F6635">
        <w:rPr>
          <w:color w:val="auto"/>
        </w:rPr>
        <w:t>20</w:t>
      </w:r>
      <w:r w:rsidR="000F092E" w:rsidRPr="002F6635">
        <w:rPr>
          <w:color w:val="auto"/>
        </w:rPr>
        <w:t>21</w:t>
      </w:r>
      <w:r w:rsidRPr="002F6635">
        <w:rPr>
          <w:color w:val="auto"/>
        </w:rPr>
        <w:t xml:space="preserve"> regular session</w:t>
      </w:r>
    </w:p>
    <w:p w14:paraId="3E9804BE" w14:textId="77777777" w:rsidR="00CD36CF" w:rsidRPr="002F6635" w:rsidRDefault="003C7D2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2F6635">
            <w:rPr>
              <w:color w:val="auto"/>
            </w:rPr>
            <w:t>Introduced</w:t>
          </w:r>
        </w:sdtContent>
      </w:sdt>
    </w:p>
    <w:p w14:paraId="68FAAFB5" w14:textId="3F9D07D4" w:rsidR="00CD36CF" w:rsidRPr="002F6635" w:rsidRDefault="003C7D2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2F6635">
            <w:rPr>
              <w:color w:val="auto"/>
            </w:rPr>
            <w:t>House</w:t>
          </w:r>
        </w:sdtContent>
      </w:sdt>
      <w:r w:rsidR="00303684" w:rsidRPr="002F6635">
        <w:rPr>
          <w:color w:val="auto"/>
        </w:rPr>
        <w:t xml:space="preserve"> </w:t>
      </w:r>
      <w:r w:rsidR="00CD36CF" w:rsidRPr="002F6635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774</w:t>
          </w:r>
        </w:sdtContent>
      </w:sdt>
    </w:p>
    <w:p w14:paraId="7433A5EA" w14:textId="608510DF" w:rsidR="00E831B3" w:rsidRPr="002F6635" w:rsidRDefault="003C7D23" w:rsidP="00681B38">
      <w:pPr>
        <w:pStyle w:val="Sponsors"/>
        <w:rPr>
          <w:color w:val="auto"/>
        </w:rPr>
      </w:pP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681B38" w:rsidRPr="002F6635">
            <w:rPr>
              <w:color w:val="auto"/>
            </w:rPr>
            <w:t>By Delegate Cooper</w:t>
          </w:r>
        </w:sdtContent>
      </w:sdt>
    </w:p>
    <w:p w14:paraId="7C71092D" w14:textId="32105675" w:rsidR="00D776B8" w:rsidRPr="002F6635" w:rsidRDefault="003C7D23" w:rsidP="00D776B8">
      <w:pPr>
        <w:pStyle w:val="Sponsors"/>
        <w:rPr>
          <w:color w:val="auto"/>
        </w:rPr>
      </w:pPr>
      <w:sdt>
        <w:sdtPr>
          <w:rPr>
            <w:color w:val="auto"/>
          </w:rPr>
          <w:id w:val="-2052992253"/>
          <w:placeholder>
            <w:docPart w:val="9F268C3420B0434C841BA5454456CCB1"/>
          </w:placeholder>
          <w:text w:multiLine="1"/>
        </w:sdtPr>
        <w:sdtEndPr/>
        <w:sdtContent>
          <w:r>
            <w:rPr>
              <w:color w:val="auto"/>
            </w:rPr>
            <w:t>Introduced February 26, 2021; Referred to the Committee on Technology and Infrastructure then the Judiciary</w:t>
          </w:r>
        </w:sdtContent>
      </w:sdt>
    </w:p>
    <w:p w14:paraId="1779F744" w14:textId="77777777" w:rsidR="00D776B8" w:rsidRPr="002F6635" w:rsidRDefault="00D776B8" w:rsidP="00681B38">
      <w:pPr>
        <w:pStyle w:val="Sponsors"/>
        <w:rPr>
          <w:color w:val="auto"/>
        </w:rPr>
      </w:pPr>
    </w:p>
    <w:p w14:paraId="3D0F9F2E" w14:textId="77777777" w:rsidR="00303684" w:rsidRPr="002F6635" w:rsidRDefault="0000526A" w:rsidP="00CC1F3B">
      <w:pPr>
        <w:pStyle w:val="TitleSection"/>
        <w:rPr>
          <w:color w:val="auto"/>
        </w:rPr>
      </w:pPr>
      <w:r w:rsidRPr="002F6635">
        <w:rPr>
          <w:color w:val="auto"/>
        </w:rPr>
        <w:lastRenderedPageBreak/>
        <w:t>A BILL</w:t>
      </w:r>
      <w:r w:rsidR="00D53615" w:rsidRPr="002F6635">
        <w:rPr>
          <w:color w:val="auto"/>
        </w:rPr>
        <w:t xml:space="preserve"> to amend and reenact </w:t>
      </w:r>
      <w:r w:rsidR="008347D1" w:rsidRPr="002F6635">
        <w:rPr>
          <w:rFonts w:cs="Arial"/>
          <w:color w:val="auto"/>
        </w:rPr>
        <w:t>§</w:t>
      </w:r>
      <w:r w:rsidR="00D53615" w:rsidRPr="002F6635">
        <w:rPr>
          <w:color w:val="auto"/>
        </w:rPr>
        <w:t>17E-1-18 of the Code of West Virginia, 1931, as amended, relating to commercial driver’s license; and</w:t>
      </w:r>
      <w:r w:rsidR="00F05110" w:rsidRPr="002F6635">
        <w:rPr>
          <w:color w:val="auto"/>
        </w:rPr>
        <w:t xml:space="preserve"> requiring that a state employee with a commercial driv</w:t>
      </w:r>
      <w:r w:rsidR="008608BE" w:rsidRPr="002F6635">
        <w:rPr>
          <w:color w:val="auto"/>
        </w:rPr>
        <w:t>er’s</w:t>
      </w:r>
      <w:r w:rsidR="00F05110" w:rsidRPr="002F6635">
        <w:rPr>
          <w:color w:val="auto"/>
        </w:rPr>
        <w:t xml:space="preserve"> license have a current medical evaluation certification</w:t>
      </w:r>
      <w:r w:rsidR="001A0856" w:rsidRPr="002F6635">
        <w:rPr>
          <w:color w:val="auto"/>
        </w:rPr>
        <w:t xml:space="preserve"> and may not have a medical waiver</w:t>
      </w:r>
      <w:r w:rsidR="00F05110" w:rsidRPr="002F6635">
        <w:rPr>
          <w:color w:val="auto"/>
        </w:rPr>
        <w:t>.</w:t>
      </w:r>
    </w:p>
    <w:p w14:paraId="1B5A7963" w14:textId="77777777" w:rsidR="00303684" w:rsidRPr="002F6635" w:rsidRDefault="00303684" w:rsidP="00CC1F3B">
      <w:pPr>
        <w:pStyle w:val="EnactingClause"/>
        <w:rPr>
          <w:color w:val="auto"/>
        </w:rPr>
        <w:sectPr w:rsidR="00303684" w:rsidRPr="002F6635" w:rsidSect="0075683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2F6635">
        <w:rPr>
          <w:color w:val="auto"/>
        </w:rPr>
        <w:t>Be it enacted by the Legislature of West Virginia:</w:t>
      </w:r>
    </w:p>
    <w:p w14:paraId="78EF7DFD" w14:textId="77777777" w:rsidR="00F05110" w:rsidRPr="002F6635" w:rsidRDefault="00F05110" w:rsidP="00865478">
      <w:pPr>
        <w:pStyle w:val="ArticleHeading"/>
        <w:rPr>
          <w:color w:val="auto"/>
        </w:rPr>
        <w:sectPr w:rsidR="00F05110" w:rsidRPr="002F6635" w:rsidSect="00756831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2F6635">
        <w:rPr>
          <w:color w:val="auto"/>
        </w:rPr>
        <w:t>ARTICLE 1. COMMERCIAL DRIVER'S LICENSE.</w:t>
      </w:r>
    </w:p>
    <w:p w14:paraId="16C14780" w14:textId="77777777" w:rsidR="00F05110" w:rsidRPr="002F6635" w:rsidRDefault="008347D1" w:rsidP="00883E22">
      <w:pPr>
        <w:pStyle w:val="SectionHeading"/>
        <w:rPr>
          <w:color w:val="auto"/>
        </w:rPr>
      </w:pPr>
      <w:r w:rsidRPr="002F6635">
        <w:rPr>
          <w:color w:val="auto"/>
        </w:rPr>
        <w:t>§</w:t>
      </w:r>
      <w:r w:rsidR="00F05110" w:rsidRPr="002F6635">
        <w:rPr>
          <w:color w:val="auto"/>
        </w:rPr>
        <w:t>17E-1-18. Rule-making authority.</w:t>
      </w:r>
    </w:p>
    <w:p w14:paraId="0FE0C541" w14:textId="77777777" w:rsidR="001A0856" w:rsidRPr="002F6635" w:rsidRDefault="00F05110" w:rsidP="00883E22">
      <w:pPr>
        <w:pStyle w:val="SectionBody"/>
        <w:rPr>
          <w:color w:val="auto"/>
        </w:rPr>
        <w:sectPr w:rsidR="001A0856" w:rsidRPr="002F6635" w:rsidSect="00756831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2F6635">
        <w:rPr>
          <w:color w:val="auto"/>
        </w:rPr>
        <w:t xml:space="preserve">The commissioner shall adopt rules and regulations necessary to carry out the </w:t>
      </w:r>
      <w:r w:rsidR="00681B38" w:rsidRPr="002F6635">
        <w:rPr>
          <w:color w:val="auto"/>
        </w:rPr>
        <w:t xml:space="preserve">provisions </w:t>
      </w:r>
      <w:r w:rsidRPr="002F6635">
        <w:rPr>
          <w:color w:val="auto"/>
        </w:rPr>
        <w:t xml:space="preserve">of this article:  </w:t>
      </w:r>
      <w:r w:rsidRPr="002F6635">
        <w:rPr>
          <w:i/>
          <w:color w:val="auto"/>
          <w:u w:val="single"/>
        </w:rPr>
        <w:t>Provided</w:t>
      </w:r>
      <w:r w:rsidRPr="002F6635">
        <w:rPr>
          <w:color w:val="auto"/>
          <w:u w:val="single"/>
        </w:rPr>
        <w:t xml:space="preserve">, That </w:t>
      </w:r>
      <w:r w:rsidR="008608BE" w:rsidRPr="002F6635">
        <w:rPr>
          <w:color w:val="auto"/>
          <w:u w:val="single"/>
        </w:rPr>
        <w:t xml:space="preserve">the </w:t>
      </w:r>
      <w:r w:rsidRPr="002F6635">
        <w:rPr>
          <w:color w:val="auto"/>
          <w:u w:val="single"/>
        </w:rPr>
        <w:t xml:space="preserve">commissioner shall propose rules for legislative approval in accordance with </w:t>
      </w:r>
      <w:r w:rsidR="001F2C9B" w:rsidRPr="002F6635">
        <w:rPr>
          <w:color w:val="auto"/>
          <w:u w:val="single"/>
        </w:rPr>
        <w:t xml:space="preserve">§21A-3-1 </w:t>
      </w:r>
      <w:r w:rsidR="001F2C9B" w:rsidRPr="002F6635">
        <w:rPr>
          <w:i/>
          <w:color w:val="auto"/>
          <w:u w:val="single"/>
        </w:rPr>
        <w:t>et seq</w:t>
      </w:r>
      <w:r w:rsidR="001F2C9B" w:rsidRPr="002F6635">
        <w:rPr>
          <w:color w:val="auto"/>
          <w:u w:val="single"/>
        </w:rPr>
        <w:t>.</w:t>
      </w:r>
      <w:r w:rsidRPr="002F6635">
        <w:rPr>
          <w:color w:val="auto"/>
          <w:u w:val="single"/>
        </w:rPr>
        <w:t xml:space="preserve"> of this </w:t>
      </w:r>
      <w:r w:rsidR="001A0856" w:rsidRPr="002F6635">
        <w:rPr>
          <w:color w:val="auto"/>
          <w:u w:val="single"/>
        </w:rPr>
        <w:t>code that require a state employee with a commercial driv</w:t>
      </w:r>
      <w:r w:rsidR="008608BE" w:rsidRPr="002F6635">
        <w:rPr>
          <w:color w:val="auto"/>
          <w:u w:val="single"/>
        </w:rPr>
        <w:t>er’s</w:t>
      </w:r>
      <w:r w:rsidR="001A0856" w:rsidRPr="002F6635">
        <w:rPr>
          <w:color w:val="auto"/>
          <w:u w:val="single"/>
        </w:rPr>
        <w:t xml:space="preserve"> license to have a current medical evaluation certification and that the state employee is not entitled to a medical waiver from this requirement</w:t>
      </w:r>
      <w:r w:rsidRPr="002F6635">
        <w:rPr>
          <w:color w:val="auto"/>
          <w:u w:val="single"/>
        </w:rPr>
        <w:t>.</w:t>
      </w:r>
    </w:p>
    <w:p w14:paraId="3CFC1A97" w14:textId="77777777" w:rsidR="008347D1" w:rsidRPr="002F6635" w:rsidRDefault="008347D1" w:rsidP="00CC1F3B">
      <w:pPr>
        <w:pStyle w:val="Note"/>
        <w:rPr>
          <w:color w:val="auto"/>
        </w:rPr>
      </w:pPr>
    </w:p>
    <w:p w14:paraId="2E94F3BD" w14:textId="77777777" w:rsidR="006865E9" w:rsidRPr="002F6635" w:rsidRDefault="00CF1DCA" w:rsidP="00CC1F3B">
      <w:pPr>
        <w:pStyle w:val="Note"/>
        <w:rPr>
          <w:color w:val="auto"/>
        </w:rPr>
      </w:pPr>
      <w:r w:rsidRPr="002F6635">
        <w:rPr>
          <w:color w:val="auto"/>
        </w:rPr>
        <w:t>NOTE: The</w:t>
      </w:r>
      <w:r w:rsidR="006865E9" w:rsidRPr="002F6635">
        <w:rPr>
          <w:color w:val="auto"/>
        </w:rPr>
        <w:t xml:space="preserve"> purpose of this bill is to </w:t>
      </w:r>
      <w:r w:rsidR="001A0856" w:rsidRPr="002F6635">
        <w:rPr>
          <w:color w:val="auto"/>
        </w:rPr>
        <w:t>require that a state employee with a commercial driv</w:t>
      </w:r>
      <w:r w:rsidR="008608BE" w:rsidRPr="002F6635">
        <w:rPr>
          <w:color w:val="auto"/>
        </w:rPr>
        <w:t>er’s</w:t>
      </w:r>
      <w:r w:rsidR="001A0856" w:rsidRPr="002F6635">
        <w:rPr>
          <w:color w:val="auto"/>
        </w:rPr>
        <w:t xml:space="preserve"> license have a current medical evaluation certification and may not have a medical waiver</w:t>
      </w:r>
      <w:r w:rsidR="006865E9" w:rsidRPr="002F6635">
        <w:rPr>
          <w:color w:val="auto"/>
        </w:rPr>
        <w:t>.</w:t>
      </w:r>
    </w:p>
    <w:p w14:paraId="23576E2E" w14:textId="77777777" w:rsidR="006865E9" w:rsidRPr="002F6635" w:rsidRDefault="00AE48A0" w:rsidP="00CC1F3B">
      <w:pPr>
        <w:pStyle w:val="Note"/>
        <w:rPr>
          <w:color w:val="auto"/>
        </w:rPr>
      </w:pPr>
      <w:r w:rsidRPr="002F6635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2F6635" w:rsidSect="00756831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427EE" w14:textId="77777777" w:rsidR="00CF1DCA" w:rsidRPr="00B844FE" w:rsidRDefault="00CF1DCA" w:rsidP="00B844FE">
      <w:r>
        <w:separator/>
      </w:r>
    </w:p>
  </w:endnote>
  <w:endnote w:type="continuationSeparator" w:id="0">
    <w:p w14:paraId="38A9E01B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835CD25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30BD11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906EA6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29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AB05A" w14:textId="77777777" w:rsidR="00CF1DCA" w:rsidRPr="00B844FE" w:rsidRDefault="00CF1DCA" w:rsidP="00B844FE">
      <w:r>
        <w:separator/>
      </w:r>
    </w:p>
  </w:footnote>
  <w:footnote w:type="continuationSeparator" w:id="0">
    <w:p w14:paraId="21743EDB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984BA" w14:textId="77777777" w:rsidR="002A0269" w:rsidRPr="00B844FE" w:rsidRDefault="003C7D23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F82EB" w14:textId="32D44A3F" w:rsidR="00C33014" w:rsidRPr="00C33014" w:rsidRDefault="00AE48A0" w:rsidP="000573A9">
    <w:pPr>
      <w:pStyle w:val="HeaderStyle"/>
    </w:pPr>
    <w:r>
      <w:t>I</w:t>
    </w:r>
    <w:r w:rsidR="00806246">
      <w:t>ntr</w:t>
    </w:r>
    <w:r w:rsidR="00394D31">
      <w:t xml:space="preserve"> H</w:t>
    </w:r>
    <w:r w:rsidR="000F092E">
      <w:t>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D53615" w:rsidRPr="00D53615">
          <w:rPr>
            <w:color w:val="auto"/>
          </w:rPr>
          <w:t>20</w:t>
        </w:r>
        <w:r w:rsidR="000F092E">
          <w:rPr>
            <w:color w:val="auto"/>
          </w:rPr>
          <w:t>21R2382</w:t>
        </w:r>
      </w:sdtContent>
    </w:sdt>
  </w:p>
  <w:p w14:paraId="510E61E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226E9" w14:textId="2C3EA20C" w:rsidR="002A0269" w:rsidRPr="002A0269" w:rsidRDefault="003C7D23" w:rsidP="00CC1F3B">
    <w:pPr>
      <w:pStyle w:val="HeaderStyle"/>
    </w:pPr>
    <w:sdt>
      <w:sdtPr>
        <w:tag w:val="BNumWH"/>
        <w:id w:val="-1890952866"/>
        <w:placeholder>
          <w:docPart w:val="3C181039B21B47489DF28893005990B6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0F092E">
          <w:t>2021R238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LYxMTcyMjAyNLIyUdpeDU4uLM/DyQAsNaAI3TvmwsAAAA"/>
  </w:docVars>
  <w:rsids>
    <w:rsidRoot w:val="00CF1DCA"/>
    <w:rsid w:val="00002ED6"/>
    <w:rsid w:val="0000526A"/>
    <w:rsid w:val="000573A9"/>
    <w:rsid w:val="00085D22"/>
    <w:rsid w:val="000C5C77"/>
    <w:rsid w:val="000F092E"/>
    <w:rsid w:val="0010070F"/>
    <w:rsid w:val="00124F35"/>
    <w:rsid w:val="0015112E"/>
    <w:rsid w:val="001552E7"/>
    <w:rsid w:val="001566B4"/>
    <w:rsid w:val="001A0856"/>
    <w:rsid w:val="001C279E"/>
    <w:rsid w:val="001D459E"/>
    <w:rsid w:val="001F2C9B"/>
    <w:rsid w:val="00256E47"/>
    <w:rsid w:val="0027011C"/>
    <w:rsid w:val="00274200"/>
    <w:rsid w:val="00275740"/>
    <w:rsid w:val="002A0269"/>
    <w:rsid w:val="002F6635"/>
    <w:rsid w:val="00303684"/>
    <w:rsid w:val="003143F5"/>
    <w:rsid w:val="00314854"/>
    <w:rsid w:val="003435B1"/>
    <w:rsid w:val="00394191"/>
    <w:rsid w:val="00394D31"/>
    <w:rsid w:val="003C51CD"/>
    <w:rsid w:val="003C7D23"/>
    <w:rsid w:val="00432D44"/>
    <w:rsid w:val="004368E0"/>
    <w:rsid w:val="004C13DD"/>
    <w:rsid w:val="004E3441"/>
    <w:rsid w:val="005A5366"/>
    <w:rsid w:val="00637E73"/>
    <w:rsid w:val="00671773"/>
    <w:rsid w:val="00681B38"/>
    <w:rsid w:val="006865E9"/>
    <w:rsid w:val="00691F3E"/>
    <w:rsid w:val="00694BFB"/>
    <w:rsid w:val="006A106B"/>
    <w:rsid w:val="006C523D"/>
    <w:rsid w:val="006D4036"/>
    <w:rsid w:val="00717EE8"/>
    <w:rsid w:val="00756831"/>
    <w:rsid w:val="007A7081"/>
    <w:rsid w:val="007F1CF5"/>
    <w:rsid w:val="00806246"/>
    <w:rsid w:val="008347D1"/>
    <w:rsid w:val="00834EDE"/>
    <w:rsid w:val="008608BE"/>
    <w:rsid w:val="008736AA"/>
    <w:rsid w:val="008B41EC"/>
    <w:rsid w:val="008D275D"/>
    <w:rsid w:val="0093132D"/>
    <w:rsid w:val="00980327"/>
    <w:rsid w:val="00986478"/>
    <w:rsid w:val="009B5557"/>
    <w:rsid w:val="009F1067"/>
    <w:rsid w:val="00A31E01"/>
    <w:rsid w:val="00A527AD"/>
    <w:rsid w:val="00A718CF"/>
    <w:rsid w:val="00AE48A0"/>
    <w:rsid w:val="00AE61BE"/>
    <w:rsid w:val="00B04505"/>
    <w:rsid w:val="00B16F25"/>
    <w:rsid w:val="00B24422"/>
    <w:rsid w:val="00B80C20"/>
    <w:rsid w:val="00B844FE"/>
    <w:rsid w:val="00B86B4F"/>
    <w:rsid w:val="00BB2919"/>
    <w:rsid w:val="00BC562B"/>
    <w:rsid w:val="00C33014"/>
    <w:rsid w:val="00C33434"/>
    <w:rsid w:val="00C34869"/>
    <w:rsid w:val="00C42EB6"/>
    <w:rsid w:val="00C85096"/>
    <w:rsid w:val="00CB0435"/>
    <w:rsid w:val="00CB20EF"/>
    <w:rsid w:val="00CC053E"/>
    <w:rsid w:val="00CC1F3B"/>
    <w:rsid w:val="00CD12CB"/>
    <w:rsid w:val="00CD36CF"/>
    <w:rsid w:val="00CE1410"/>
    <w:rsid w:val="00CF1DCA"/>
    <w:rsid w:val="00D53615"/>
    <w:rsid w:val="00D579FC"/>
    <w:rsid w:val="00D776B8"/>
    <w:rsid w:val="00D81C16"/>
    <w:rsid w:val="00DB3929"/>
    <w:rsid w:val="00DE526B"/>
    <w:rsid w:val="00DF199D"/>
    <w:rsid w:val="00E01542"/>
    <w:rsid w:val="00E365F1"/>
    <w:rsid w:val="00E62F48"/>
    <w:rsid w:val="00E831B3"/>
    <w:rsid w:val="00E958F4"/>
    <w:rsid w:val="00EE70CB"/>
    <w:rsid w:val="00F05110"/>
    <w:rsid w:val="00F41CA2"/>
    <w:rsid w:val="00F443C0"/>
    <w:rsid w:val="00F62EFB"/>
    <w:rsid w:val="00F939A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739FFD1"/>
  <w15:chartTrackingRefBased/>
  <w15:docId w15:val="{1BC10BC3-4EE2-439D-9A31-8B6FBEFB7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F05110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F05110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F05110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C181039B21B47489DF2889300599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D3D23-F80E-421D-9D1C-E49EAB5C391C}"/>
      </w:docPartPr>
      <w:docPartBody>
        <w:p w:rsidR="002E7F4A" w:rsidRDefault="002E7F4A"/>
      </w:docPartBody>
    </w:docPart>
    <w:docPart>
      <w:docPartPr>
        <w:name w:val="9F268C3420B0434C841BA5454456C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53DED-AC94-4C24-ADE9-ED0A814B9E80}"/>
      </w:docPartPr>
      <w:docPartBody>
        <w:p w:rsidR="00060D4E" w:rsidRDefault="00431522" w:rsidP="00431522">
          <w:pPr>
            <w:pStyle w:val="9F268C3420B0434C841BA5454456CCB1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60D4E"/>
    <w:rsid w:val="00150DAE"/>
    <w:rsid w:val="002D24DA"/>
    <w:rsid w:val="002E7F4A"/>
    <w:rsid w:val="00357E10"/>
    <w:rsid w:val="003604AA"/>
    <w:rsid w:val="00431522"/>
    <w:rsid w:val="00483839"/>
    <w:rsid w:val="00797A30"/>
    <w:rsid w:val="008E3C95"/>
    <w:rsid w:val="009053E8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character" w:styleId="PlaceholderText">
    <w:name w:val="Placeholder Text"/>
    <w:basedOn w:val="DefaultParagraphFont"/>
    <w:uiPriority w:val="99"/>
    <w:semiHidden/>
    <w:rsid w:val="00431522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9F268C3420B0434C841BA5454456CCB1">
    <w:name w:val="9F268C3420B0434C841BA5454456CCB1"/>
    <w:rsid w:val="004315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D4157-CC38-4129-9CDD-4D56096F8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Robert Altmann</cp:lastModifiedBy>
  <cp:revision>2</cp:revision>
  <dcterms:created xsi:type="dcterms:W3CDTF">2021-02-25T15:32:00Z</dcterms:created>
  <dcterms:modified xsi:type="dcterms:W3CDTF">2021-02-25T15:32:00Z</dcterms:modified>
</cp:coreProperties>
</file>